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B281D" w14:textId="77777777" w:rsidR="00E913DD" w:rsidRDefault="00E913DD" w:rsidP="00C51CD9">
      <w:pPr>
        <w:spacing w:after="0" w:line="240" w:lineRule="auto"/>
        <w:ind w:left="0" w:right="0" w:firstLine="0"/>
        <w:jc w:val="left"/>
      </w:pPr>
    </w:p>
    <w:tbl>
      <w:tblPr>
        <w:tblStyle w:val="TableGrid"/>
        <w:tblW w:w="10949" w:type="dxa"/>
        <w:jc w:val="center"/>
        <w:tblInd w:w="0" w:type="dxa"/>
        <w:tblCellMar>
          <w:top w:w="82" w:type="dxa"/>
          <w:left w:w="74" w:type="dxa"/>
          <w:right w:w="115" w:type="dxa"/>
        </w:tblCellMar>
        <w:tblLook w:val="04A0" w:firstRow="1" w:lastRow="0" w:firstColumn="1" w:lastColumn="0" w:noHBand="0" w:noVBand="1"/>
      </w:tblPr>
      <w:tblGrid>
        <w:gridCol w:w="8434"/>
        <w:gridCol w:w="2515"/>
      </w:tblGrid>
      <w:tr w:rsidR="00E35C47" w14:paraId="6B228788" w14:textId="77777777" w:rsidTr="00444254">
        <w:trPr>
          <w:trHeight w:val="10198"/>
          <w:jc w:val="center"/>
        </w:trPr>
        <w:tc>
          <w:tcPr>
            <w:tcW w:w="109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CEBAD3" w14:textId="77777777" w:rsidR="00E35C47" w:rsidRDefault="00E35C47" w:rsidP="00920496">
            <w:pPr>
              <w:spacing w:after="2" w:line="240" w:lineRule="auto"/>
              <w:ind w:left="0" w:firstLine="0"/>
              <w:jc w:val="left"/>
            </w:pPr>
            <w:r>
              <w:rPr>
                <w:sz w:val="52"/>
              </w:rPr>
              <w:tab/>
              <w:t xml:space="preserve">                </w:t>
            </w:r>
            <w:r w:rsidR="001216C0">
              <w:rPr>
                <w:sz w:val="52"/>
              </w:rPr>
              <w:t xml:space="preserve">   </w:t>
            </w:r>
            <w:r>
              <w:rPr>
                <w:sz w:val="52"/>
              </w:rPr>
              <w:t xml:space="preserve"> </w:t>
            </w:r>
            <w:r w:rsidR="0086238E">
              <w:rPr>
                <w:rFonts w:ascii="Calibri" w:eastAsia="Calibri" w:hAnsi="Calibri" w:cs="Calibri"/>
                <w:noProof/>
                <w:sz w:val="24"/>
                <w:lang w:val="ru-RU" w:eastAsia="ru-RU"/>
              </w:rPr>
            </w:r>
            <w:r w:rsidR="0086238E">
              <w:rPr>
                <w:rFonts w:ascii="Calibri" w:eastAsia="Calibri" w:hAnsi="Calibri" w:cs="Calibri"/>
                <w:noProof/>
                <w:sz w:val="24"/>
                <w:lang w:val="ru-RU" w:eastAsia="ru-RU"/>
              </w:rPr>
              <w:pict w14:anchorId="36F20F5F">
                <v:group id="Group 58783" o:spid="_x0000_s1152" style="width:130.4pt;height:134.85pt;mso-position-horizontal-relative:char;mso-position-vertical-relative:line" coordsize="15742,19022">
                  <v:rect id="Rectangle 526" o:spid="_x0000_s1153" style="position:absolute;left:7372;top:7037;width:609;height:274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Qh3MQA&#10;AADcAAAADwAAAGRycy9kb3ducmV2LnhtbESPT4vCMBTE74LfITzBm6YKilajiLrocf0D6u3RPNti&#10;81KarK1++o2wsMdhZn7DzJeNKcSTKpdbVjDoRyCIE6tzThWcT1+9CQjnkTUWlknBixwsF+3WHGNt&#10;az7Q8+hTESDsYlSQeV/GUrokI4Oub0vi4N1tZdAHWaVSV1gHuCnkMIrG0mDOYSHDktYZJY/jj1Gw&#10;m5Sr696+67TY3naX78t0c5p6pbqdZjUD4anx/+G/9l4rGA3H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kIdzEAAAA3AAAAA8AAAAAAAAAAAAAAAAAmAIAAGRycy9k&#10;b3ducmV2LnhtbFBLBQYAAAAABAAEAPUAAACJAwAAAAA=&#10;" filled="f" stroked="f">
                    <v:textbox style="mso-next-textbox:#Rectangle 526" inset="0,0,0,0">
                      <w:txbxContent>
                        <w:p w14:paraId="3C44B1B7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29" o:spid="_x0000_s1154" style="position:absolute;left:7372;top:9505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u1rsYA&#10;AADcAAAADwAAAGRycy9kb3ducmV2LnhtbESPQWvCQBSE7wX/w/KE3uqmAYuJriJaSY5tFGxvj+wz&#10;Cc2+DdmtSfvruwXB4zAz3zCrzWhacaXeNZYVPM8iEMSl1Q1XCk7Hw9MChPPIGlvLpOCHHGzWk4cV&#10;ptoO/E7XwlciQNilqKD2vkuldGVNBt3MdsTBu9jeoA+yr6TucQhw08o4il6kwYbDQo0d7Woqv4pv&#10;oyBbdNuP3P4OVfv6mZ3fzsn+mHilHqfjdgnC0+jv4Vs71wrmc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ju1rsYAAADcAAAADwAAAAAAAAAAAAAAAACYAgAAZHJz&#10;L2Rvd25yZXYueG1sUEsFBgAAAAAEAAQA9QAAAIsDAAAAAA==&#10;" filled="f" stroked="f">
                    <v:textbox style="mso-next-textbox:#Rectangle 529" inset="0,0,0,0">
                      <w:txbxContent>
                        <w:p w14:paraId="09C06DB7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2" o:spid="_x0000_s1155" style="position:absolute;left:7372;top:11990;width:609;height:274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axAs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t5P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RrECxQAAANwAAAAPAAAAAAAAAAAAAAAAAJgCAABkcnMv&#10;ZG93bnJldi54bWxQSwUGAAAAAAQABAD1AAAAigMAAAAA&#10;" filled="f" stroked="f">
                    <v:textbox style="mso-next-textbox:#Rectangle 532" inset="0,0,0,0">
                      <w:txbxContent>
                        <w:p w14:paraId="7AD8EA8F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5" o:spid="_x0000_s1156" style="position:absolute;left:7372;top:14474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8pdsUA&#10;AADcAAAADwAAAGRycy9kb3ducmV2LnhtbESPT4vCMBTE7wt+h/AEb2uq4qLVKKIuevQfqLdH82yL&#10;zUtpou3up98ICx6HmfkNM503phBPqlxuWUGvG4EgTqzOOVVwOn5/jkA4j6yxsEwKfsjBfNb6mGKs&#10;bc17eh58KgKEXYwKMu/LWEqXZGTQdW1JHLybrQz6IKtU6grrADeF7EfRlzSYc1jIsKRlRsn98DAK&#10;NqNycdna3zot1tfNeXcer45jr1Sn3SwmIDw1/h3+b2+1guFgC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yl2xQAAANwAAAAPAAAAAAAAAAAAAAAAAJgCAABkcnMv&#10;ZG93bnJldi54bWxQSwUGAAAAAAQABAD1AAAAigMAAAAA&#10;" filled="f" stroked="f">
                    <v:textbox style="mso-next-textbox:#Rectangle 535" inset="0,0,0,0">
                      <w:txbxContent>
                        <w:p w14:paraId="3FC9D30F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8" o:spid="_x0000_s1157" style="position:absolute;left:7372;top:16958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6G6MEA&#10;AADcAAAADwAAAGRycy9kb3ducmV2LnhtbERPy4rCMBTdC/5DuII7TR1x0GoUcRRd+gJ1d2mubbG5&#10;KU20nfl6sxhweTjv2aIxhXhR5XLLCgb9CARxYnXOqYLzadMbg3AeWWNhmRT8koPFvN2aYaxtzQd6&#10;HX0qQgi7GBVk3pexlC7JyKDr25I4cHdbGfQBVqnUFdYh3BTyK4q+pcGcQ0OGJa0ySh7Hp1GwHZfL&#10;687+1Wmxvm0v+8vk5zTxSnU7zXIKwlPjP+J/904rGA3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SuhujBAAAA3AAAAA8AAAAAAAAAAAAAAAAAmAIAAGRycy9kb3du&#10;cmV2LnhtbFBLBQYAAAAABAAEAPUAAACGAwAAAAA=&#10;" filled="f" stroked="f">
                    <v:textbox style="mso-next-textbox:#Rectangle 538" inset="0,0,0,0">
                      <w:txbxContent>
                        <w:p w14:paraId="302BACB2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19" o:spid="_x0000_s1158" type="#_x0000_t75" style="position:absolute;width:15742;height:1760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c4F7FAAAA3AAAAA8AAABkcnMvZG93bnJldi54bWxEj0FrwkAUhO+C/2F5gre6UWhooqtEweqh&#10;FZoKenxkn0kw+zZkV03/fbdQ8DjMzDfMYtWbRtypc7VlBdNJBIK4sLrmUsHxe/vyBsJ5ZI2NZVLw&#10;Qw5Wy+Fggam2D/6ie+5LESDsUlRQed+mUrqiIoNuYlvi4F1sZ9AH2ZVSd/gIcNPIWRTF0mDNYaHC&#10;ljYVFdf8ZhTM4izZvq+z8+snbprDafdxTLJCqfGoz+YgPPX+Gf5v77WCeJrA35lwBOTy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inOBexQAAANwAAAAPAAAAAAAAAAAAAAAA&#10;AJ8CAABkcnMvZG93bnJldi54bWxQSwUGAAAAAAQABAD3AAAAkQMAAAAA&#10;">
                    <v:imagedata r:id="rId8" o:title=""/>
                  </v:shape>
                  <w10:wrap type="none"/>
                  <w10:anchorlock/>
                </v:group>
              </w:pict>
            </w:r>
            <w:r>
              <w:rPr>
                <w:sz w:val="52"/>
              </w:rPr>
              <w:t xml:space="preserve">   </w:t>
            </w:r>
          </w:p>
          <w:p w14:paraId="57E205C5" w14:textId="77777777" w:rsidR="00E35C47" w:rsidRDefault="00E35C47" w:rsidP="00920496">
            <w:pPr>
              <w:spacing w:after="0" w:line="240" w:lineRule="auto"/>
              <w:ind w:left="0" w:firstLine="0"/>
              <w:jc w:val="center"/>
            </w:pPr>
            <w:r>
              <w:rPr>
                <w:b/>
                <w:sz w:val="36"/>
              </w:rPr>
              <w:t>North South University</w:t>
            </w:r>
          </w:p>
          <w:p w14:paraId="15043D99" w14:textId="77777777" w:rsidR="00E35C47" w:rsidRDefault="00E35C47" w:rsidP="00920496">
            <w:pPr>
              <w:spacing w:after="10" w:line="240" w:lineRule="auto"/>
              <w:ind w:left="0" w:firstLine="0"/>
              <w:jc w:val="center"/>
            </w:pPr>
            <w:r>
              <w:rPr>
                <w:sz w:val="36"/>
              </w:rPr>
              <w:t xml:space="preserve">Department of Electrical &amp; Computer Engineering </w:t>
            </w:r>
          </w:p>
          <w:p w14:paraId="5EBBC0B1" w14:textId="77777777" w:rsidR="00E35C47" w:rsidRDefault="00E35C47" w:rsidP="00920496">
            <w:pPr>
              <w:spacing w:after="4" w:line="240" w:lineRule="auto"/>
              <w:ind w:left="0" w:firstLine="0"/>
              <w:jc w:val="center"/>
            </w:pPr>
          </w:p>
          <w:p w14:paraId="63DC2349" w14:textId="77777777" w:rsidR="00E35C47" w:rsidRPr="000550BB" w:rsidRDefault="00E35C47" w:rsidP="00920496">
            <w:pPr>
              <w:spacing w:after="239" w:line="240" w:lineRule="auto"/>
              <w:ind w:left="0" w:firstLine="0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 xml:space="preserve">LAB REPORT </w:t>
            </w:r>
          </w:p>
          <w:p w14:paraId="0F429152" w14:textId="77777777" w:rsidR="00E35C47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 xml:space="preserve">Course Code : </w:t>
            </w:r>
            <w:r w:rsidR="003D643D">
              <w:rPr>
                <w:sz w:val="28"/>
              </w:rPr>
              <w:t>EEE</w:t>
            </w:r>
            <w:r w:rsidR="00BC26CD">
              <w:rPr>
                <w:sz w:val="28"/>
              </w:rPr>
              <w:t>/ETE</w:t>
            </w:r>
            <w:r w:rsidR="00412D77">
              <w:rPr>
                <w:sz w:val="28"/>
              </w:rPr>
              <w:t xml:space="preserve"> </w:t>
            </w:r>
            <w:r w:rsidR="00E020BB">
              <w:rPr>
                <w:sz w:val="28"/>
              </w:rPr>
              <w:t>241</w:t>
            </w:r>
            <w:r w:rsidR="00FA7FCB">
              <w:rPr>
                <w:sz w:val="28"/>
              </w:rPr>
              <w:t xml:space="preserve"> L</w:t>
            </w:r>
          </w:p>
          <w:p w14:paraId="6CC69998" w14:textId="4F66C6E9" w:rsidR="00E020BB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>Course Title:</w:t>
            </w:r>
            <w:r w:rsidR="003D643D">
              <w:rPr>
                <w:sz w:val="28"/>
              </w:rPr>
              <w:t xml:space="preserve"> </w:t>
            </w:r>
            <w:r w:rsidR="002929C2">
              <w:rPr>
                <w:sz w:val="28"/>
              </w:rPr>
              <w:t>Electrical Circuit 2</w:t>
            </w:r>
          </w:p>
          <w:p w14:paraId="07CDBC8D" w14:textId="21C4848F" w:rsidR="00E35C47" w:rsidRPr="005860D1" w:rsidRDefault="00E35C47" w:rsidP="001216C0">
            <w:pPr>
              <w:spacing w:after="160" w:line="240" w:lineRule="auto"/>
              <w:ind w:left="0" w:firstLine="0"/>
              <w:jc w:val="left"/>
            </w:pPr>
            <w:r w:rsidRPr="005860D1">
              <w:rPr>
                <w:rFonts w:eastAsia="Calibri"/>
                <w:sz w:val="28"/>
              </w:rPr>
              <w:t>Course Instructor:</w:t>
            </w:r>
            <w:r w:rsidR="002929C2">
              <w:rPr>
                <w:rFonts w:eastAsia="Calibri"/>
                <w:sz w:val="28"/>
              </w:rPr>
              <w:t xml:space="preserve"> NNP</w:t>
            </w:r>
          </w:p>
          <w:p w14:paraId="7AC724D1" w14:textId="14B5581B" w:rsidR="00E35C47" w:rsidRDefault="00E35C47" w:rsidP="001216C0">
            <w:pPr>
              <w:spacing w:after="161" w:line="240" w:lineRule="auto"/>
              <w:ind w:left="0" w:firstLine="0"/>
              <w:jc w:val="left"/>
            </w:pPr>
            <w:r>
              <w:rPr>
                <w:sz w:val="28"/>
              </w:rPr>
              <w:t>Experiment Number:</w:t>
            </w:r>
            <w:r w:rsidR="002929C2">
              <w:rPr>
                <w:sz w:val="28"/>
              </w:rPr>
              <w:t xml:space="preserve"> 0</w:t>
            </w:r>
            <w:r w:rsidR="001F44A4">
              <w:rPr>
                <w:sz w:val="28"/>
              </w:rPr>
              <w:t>3</w:t>
            </w:r>
          </w:p>
          <w:p w14:paraId="44DC5D96" w14:textId="77777777" w:rsidR="00E35C47" w:rsidRDefault="0086238E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noProof/>
                <w:sz w:val="28"/>
                <w:lang w:val="ru-RU" w:eastAsia="ru-RU"/>
              </w:rPr>
              <w:pict w14:anchorId="7F4485C0">
                <v:rect id="Rectangle 1" o:spid="_x0000_s1151" style="position:absolute;margin-left:24.5pt;margin-top:22.45pt;width:469.1pt;height:38.8pt;z-index:2517073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" filled="f" strokecolor="black [3213]" strokeweight="1pt">
                  <v:textbox style="mso-next-textbox:#Rectangle 1">
                    <w:txbxContent>
                      <w:p w14:paraId="3758C68F" w14:textId="6ED487FB" w:rsidR="00E35C47" w:rsidRPr="00634C21" w:rsidRDefault="001F44A4" w:rsidP="00BC55D9">
                        <w:pPr>
                          <w:ind w:left="0" w:firstLine="0"/>
                          <w:jc w:val="center"/>
                          <w:rPr>
                            <w:sz w:val="28"/>
                            <w:szCs w:val="24"/>
                          </w:rPr>
                        </w:pPr>
                        <w:r>
                          <w:rPr>
                            <w:sz w:val="28"/>
                            <w:szCs w:val="24"/>
                          </w:rPr>
                          <w:t>Series RLC Circuit</w:t>
                        </w:r>
                      </w:p>
                    </w:txbxContent>
                  </v:textbox>
                </v:rect>
              </w:pict>
            </w:r>
            <w:r w:rsidR="00E35C47">
              <w:rPr>
                <w:sz w:val="28"/>
              </w:rPr>
              <w:t xml:space="preserve">Experiment Name: </w:t>
            </w:r>
          </w:p>
          <w:p w14:paraId="54FF207A" w14:textId="77777777" w:rsidR="00E35C47" w:rsidRDefault="00E35C47" w:rsidP="00920496">
            <w:pPr>
              <w:spacing w:after="160" w:line="240" w:lineRule="auto"/>
              <w:ind w:left="0" w:firstLine="0"/>
              <w:jc w:val="left"/>
            </w:pPr>
          </w:p>
          <w:p w14:paraId="5A8DD21E" w14:textId="77777777" w:rsidR="00E35C47" w:rsidRDefault="00E35C47" w:rsidP="00920496">
            <w:pPr>
              <w:spacing w:after="164" w:line="240" w:lineRule="auto"/>
              <w:ind w:left="91" w:firstLine="0"/>
              <w:jc w:val="left"/>
            </w:pPr>
          </w:p>
          <w:p w14:paraId="0DC2B506" w14:textId="5540FE7B" w:rsidR="00E35C47" w:rsidRPr="00634C21" w:rsidRDefault="00E35C47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Date</w:t>
            </w:r>
            <w:r w:rsidR="00345BE9">
              <w:rPr>
                <w:sz w:val="28"/>
              </w:rPr>
              <w:t xml:space="preserve"> of Experiment</w:t>
            </w:r>
            <w:r>
              <w:rPr>
                <w:sz w:val="28"/>
              </w:rPr>
              <w:t>:</w:t>
            </w:r>
            <w:r w:rsidR="002929C2">
              <w:rPr>
                <w:sz w:val="28"/>
              </w:rPr>
              <w:t xml:space="preserve"> May, 2020</w:t>
            </w:r>
          </w:p>
          <w:p w14:paraId="01A75EC8" w14:textId="13B55FDC" w:rsidR="00E35C47" w:rsidRDefault="00105BB6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 xml:space="preserve">Date of Submission: </w:t>
            </w:r>
            <w:r w:rsidR="001F44A4">
              <w:rPr>
                <w:sz w:val="28"/>
              </w:rPr>
              <w:t>January</w:t>
            </w:r>
            <w:r w:rsidR="002929C2">
              <w:rPr>
                <w:sz w:val="28"/>
              </w:rPr>
              <w:t>, 202</w:t>
            </w:r>
            <w:r w:rsidR="001F44A4">
              <w:rPr>
                <w:sz w:val="28"/>
              </w:rPr>
              <w:t>1</w:t>
            </w:r>
          </w:p>
          <w:p w14:paraId="0CEBC998" w14:textId="5467399C" w:rsidR="00E35C47" w:rsidRDefault="001E079F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Section: 0</w:t>
            </w:r>
            <w:r w:rsidR="00E020BB">
              <w:rPr>
                <w:sz w:val="28"/>
              </w:rPr>
              <w:t>2</w:t>
            </w:r>
            <w:r w:rsidR="00E35C47">
              <w:rPr>
                <w:rFonts w:ascii="Calibri" w:eastAsia="Calibri" w:hAnsi="Calibri" w:cs="Calibri"/>
                <w:sz w:val="28"/>
              </w:rPr>
              <w:tab/>
            </w:r>
          </w:p>
          <w:p w14:paraId="4CA182C4" w14:textId="5CDA172B" w:rsidR="00E35C47" w:rsidRPr="00896F22" w:rsidRDefault="003C1FE5" w:rsidP="00F30466">
            <w:pPr>
              <w:spacing w:after="225" w:line="240" w:lineRule="auto"/>
              <w:ind w:left="0" w:firstLine="0"/>
              <w:jc w:val="left"/>
              <w:rPr>
                <w:rFonts w:ascii="Calibri" w:eastAsia="Calibri" w:hAnsi="Calibri" w:cs="Calibri"/>
                <w:sz w:val="28"/>
              </w:rPr>
            </w:pPr>
            <w:r>
              <w:rPr>
                <w:sz w:val="28"/>
              </w:rPr>
              <w:t xml:space="preserve">Group Number: </w:t>
            </w:r>
            <w:r w:rsidR="002929C2">
              <w:rPr>
                <w:sz w:val="28"/>
              </w:rPr>
              <w:t>04</w:t>
            </w:r>
          </w:p>
        </w:tc>
      </w:tr>
      <w:tr w:rsidR="00E35C47" w14:paraId="2AFBB6F6" w14:textId="77777777" w:rsidTr="00444254">
        <w:trPr>
          <w:trHeight w:val="298"/>
          <w:jc w:val="center"/>
        </w:trPr>
        <w:tc>
          <w:tcPr>
            <w:tcW w:w="8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6B66B56" w14:textId="77777777" w:rsidR="00DB1307" w:rsidRPr="00DB1307" w:rsidRDefault="00E35C47" w:rsidP="00DB1307">
            <w:pPr>
              <w:spacing w:after="0" w:line="240" w:lineRule="auto"/>
              <w:ind w:left="0" w:firstLine="0"/>
              <w:jc w:val="left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ubmitted By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090B1" w14:textId="77777777" w:rsidR="00DB1307" w:rsidRPr="00DB1307" w:rsidRDefault="00E35C47" w:rsidP="00DE4A03">
            <w:pPr>
              <w:spacing w:after="0" w:line="276" w:lineRule="auto"/>
              <w:ind w:left="0" w:firstLine="0"/>
              <w:jc w:val="center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core</w:t>
            </w:r>
          </w:p>
        </w:tc>
      </w:tr>
      <w:tr w:rsidR="00E35C47" w14:paraId="1EFF6491" w14:textId="77777777" w:rsidTr="00444254">
        <w:trPr>
          <w:trHeight w:val="2728"/>
          <w:jc w:val="center"/>
        </w:trPr>
        <w:tc>
          <w:tcPr>
            <w:tcW w:w="835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A6BAFC" w14:textId="77777777" w:rsidR="001216C0" w:rsidRPr="008258B1" w:rsidRDefault="001216C0" w:rsidP="00444254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  <w:tbl>
            <w:tblPr>
              <w:tblStyle w:val="TableGrid0"/>
              <w:tblW w:w="8235" w:type="dxa"/>
              <w:jc w:val="center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85"/>
              <w:gridCol w:w="5496"/>
              <w:gridCol w:w="2254"/>
            </w:tblGrid>
            <w:tr w:rsidR="00FD5C91" w14:paraId="168A3ED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38601131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b/>
                      <w:sz w:val="24"/>
                      <w:szCs w:val="28"/>
                    </w:rPr>
                  </w:pPr>
                </w:p>
              </w:tc>
              <w:tc>
                <w:tcPr>
                  <w:tcW w:w="5496" w:type="dxa"/>
                  <w:vAlign w:val="center"/>
                </w:tcPr>
                <w:p w14:paraId="58804EC1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Student Name</w:t>
                  </w:r>
                </w:p>
              </w:tc>
              <w:tc>
                <w:tcPr>
                  <w:tcW w:w="2254" w:type="dxa"/>
                  <w:vAlign w:val="center"/>
                </w:tcPr>
                <w:p w14:paraId="4D5A26AB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ID</w:t>
                  </w:r>
                </w:p>
              </w:tc>
            </w:tr>
            <w:tr w:rsidR="00FD5C91" w14:paraId="79FA12F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26B1592A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2.</w:t>
                  </w:r>
                </w:p>
              </w:tc>
              <w:tc>
                <w:tcPr>
                  <w:tcW w:w="5496" w:type="dxa"/>
                  <w:vAlign w:val="center"/>
                </w:tcPr>
                <w:p w14:paraId="7CB65C6C" w14:textId="1054E239" w:rsidR="00FC4F96" w:rsidRPr="006A2E6B" w:rsidRDefault="002929C2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Kaniz Fatema</w:t>
                  </w:r>
                </w:p>
              </w:tc>
              <w:tc>
                <w:tcPr>
                  <w:tcW w:w="2254" w:type="dxa"/>
                  <w:vAlign w:val="center"/>
                </w:tcPr>
                <w:p w14:paraId="7B0495F7" w14:textId="30F4D924" w:rsidR="00FD5C91" w:rsidRPr="006A2E6B" w:rsidRDefault="002929C2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064045</w:t>
                  </w:r>
                </w:p>
              </w:tc>
            </w:tr>
            <w:tr w:rsidR="00FD5C91" w14:paraId="1291705B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09B5D59D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3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FD099B7" w14:textId="7BD854D5" w:rsidR="00FD5C91" w:rsidRPr="006A2E6B" w:rsidRDefault="002929C2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Mohammed Mahmudur Rahman</w:t>
                  </w:r>
                </w:p>
              </w:tc>
              <w:tc>
                <w:tcPr>
                  <w:tcW w:w="2254" w:type="dxa"/>
                  <w:vAlign w:val="center"/>
                </w:tcPr>
                <w:p w14:paraId="20A5C55E" w14:textId="79C18C2E" w:rsidR="00FD5C91" w:rsidRPr="006A2E6B" w:rsidRDefault="002929C2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386043</w:t>
                  </w:r>
                </w:p>
              </w:tc>
            </w:tr>
          </w:tbl>
          <w:p w14:paraId="7F42AA64" w14:textId="77777777" w:rsidR="00896F22" w:rsidRPr="008258B1" w:rsidRDefault="00896F22" w:rsidP="008258B1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B8FBE02" w14:textId="77777777" w:rsidR="00532603" w:rsidRDefault="00532603" w:rsidP="00920496">
            <w:pPr>
              <w:spacing w:after="0" w:line="276" w:lineRule="auto"/>
              <w:ind w:left="0" w:firstLine="0"/>
              <w:jc w:val="left"/>
            </w:pPr>
          </w:p>
          <w:p w14:paraId="147919FD" w14:textId="77777777" w:rsidR="00532603" w:rsidRPr="00532603" w:rsidRDefault="00532603" w:rsidP="00532603"/>
          <w:p w14:paraId="04E6A86D" w14:textId="77777777" w:rsidR="00532603" w:rsidRPr="00532603" w:rsidRDefault="00532603" w:rsidP="00532603"/>
          <w:p w14:paraId="1FD802D7" w14:textId="77777777" w:rsidR="00532603" w:rsidRDefault="00532603" w:rsidP="00532603"/>
          <w:p w14:paraId="3CF1B026" w14:textId="77777777" w:rsidR="00E35C47" w:rsidRPr="00532603" w:rsidRDefault="00E35C47" w:rsidP="00532603"/>
        </w:tc>
      </w:tr>
    </w:tbl>
    <w:p w14:paraId="46C1E272" w14:textId="0F27D1FD" w:rsidR="00DB1307" w:rsidRDefault="00DB1307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18945B5" w14:textId="77777777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noProof/>
          <w:sz w:val="32"/>
        </w:rPr>
      </w:pPr>
    </w:p>
    <w:p w14:paraId="05AF90D5" w14:textId="78EF5B2A" w:rsidR="008A6192" w:rsidRDefault="001F44A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7A69CE58" wp14:editId="36B92C90">
            <wp:extent cx="8366760" cy="6204268"/>
            <wp:effectExtent l="0" t="1085850" r="0" b="10541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43" b="11056"/>
                    <a:stretch/>
                  </pic:blipFill>
                  <pic:spPr bwMode="auto">
                    <a:xfrm rot="5400000">
                      <a:off x="0" y="0"/>
                      <a:ext cx="8366760" cy="6204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81F0F" w14:textId="7C54DD8C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noProof/>
          <w:sz w:val="32"/>
        </w:rPr>
      </w:pPr>
    </w:p>
    <w:p w14:paraId="3E742D35" w14:textId="77777777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noProof/>
          <w:sz w:val="32"/>
        </w:rPr>
      </w:pPr>
    </w:p>
    <w:p w14:paraId="45DFD2BD" w14:textId="77777777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noProof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3A8A6BE4" wp14:editId="104651D6">
            <wp:extent cx="6822526" cy="4877898"/>
            <wp:effectExtent l="0" t="971550" r="0" b="9518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7" t="10381" r="8007" b="11955"/>
                    <a:stretch/>
                  </pic:blipFill>
                  <pic:spPr bwMode="auto">
                    <a:xfrm rot="5400000">
                      <a:off x="0" y="0"/>
                      <a:ext cx="6825981" cy="4880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43B85" w14:textId="561384F0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0AF6B738" wp14:editId="56E62482">
            <wp:extent cx="6763067" cy="6118860"/>
            <wp:effectExtent l="0" t="323850" r="0" b="3009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63" t="5599" r="16122" b="6682"/>
                    <a:stretch/>
                  </pic:blipFill>
                  <pic:spPr bwMode="auto">
                    <a:xfrm rot="5400000">
                      <a:off x="0" y="0"/>
                      <a:ext cx="6763067" cy="6118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B38501" w14:textId="54A9C2B0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73BE0FCC" w14:textId="0F9EB7E7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7553248" w14:textId="572471A3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58F1B2E" w14:textId="2C286A89" w:rsidR="00EA6614" w:rsidRDefault="00EA6614" w:rsidP="00EA6614">
      <w:pPr>
        <w:spacing w:after="0"/>
        <w:ind w:left="-206" w:right="-1248"/>
      </w:pPr>
    </w:p>
    <w:p w14:paraId="32F34C6A" w14:textId="7B9C25FA" w:rsidR="008A6192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6DCD1CE8" wp14:editId="27978A2A">
            <wp:extent cx="6858000" cy="9144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9D4EB" w14:textId="41719003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3CAE9E94" wp14:editId="1206654A">
            <wp:extent cx="6858000" cy="9144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E9BBB" w14:textId="77777777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3D14C8BB" wp14:editId="01AC72D8">
            <wp:extent cx="6858000" cy="9144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FC549" w14:textId="116FAFF9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4B10291E" wp14:editId="48CA3C14">
            <wp:extent cx="6553200" cy="6343650"/>
            <wp:effectExtent l="0" t="114300" r="0" b="952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5" t="23333" b="7292"/>
                    <a:stretch/>
                  </pic:blipFill>
                  <pic:spPr bwMode="auto">
                    <a:xfrm rot="16200000">
                      <a:off x="0" y="0"/>
                      <a:ext cx="6553200" cy="634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380403B2" wp14:editId="7B68B044">
            <wp:extent cx="6858000" cy="9144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4B3E4" w14:textId="77777777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</w:pPr>
    </w:p>
    <w:p w14:paraId="09FDA0A3" w14:textId="77777777" w:rsidR="009023D8" w:rsidRDefault="009023D8" w:rsidP="009023D8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</w:pPr>
    </w:p>
    <w:p w14:paraId="5D2C651D" w14:textId="4C94F812" w:rsidR="00EA6614" w:rsidRPr="009023D8" w:rsidRDefault="009023D8" w:rsidP="009023D8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  <w:u w:val="single"/>
        </w:rPr>
        <w:drawing>
          <wp:inline distT="0" distB="0" distL="0" distR="0" wp14:anchorId="10918B18" wp14:editId="36E3648B">
            <wp:extent cx="3941010" cy="6748145"/>
            <wp:effectExtent l="1409700" t="0" r="13931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28" t="2800" r="19684" b="2734"/>
                    <a:stretch/>
                  </pic:blipFill>
                  <pic:spPr bwMode="auto">
                    <a:xfrm rot="5400000">
                      <a:off x="0" y="0"/>
                      <a:ext cx="3941196" cy="6748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B83D9" w14:textId="62083560" w:rsidR="00EA6614" w:rsidRDefault="00EA6614" w:rsidP="00EA6614">
      <w:pPr>
        <w:spacing w:after="569" w:line="240" w:lineRule="auto"/>
        <w:ind w:left="0" w:right="0" w:firstLine="0"/>
        <w:rPr>
          <w:rFonts w:ascii="Times New Roman" w:eastAsia="Times New Roman" w:hAnsi="Times New Roman" w:cs="Times New Roman"/>
          <w:b/>
          <w:sz w:val="32"/>
        </w:rPr>
      </w:pPr>
    </w:p>
    <w:p w14:paraId="6FF48B80" w14:textId="77777777" w:rsidR="009023D8" w:rsidRDefault="009023D8" w:rsidP="00EA6614">
      <w:pPr>
        <w:spacing w:after="569" w:line="240" w:lineRule="auto"/>
        <w:ind w:left="0" w:right="0" w:firstLine="0"/>
        <w:rPr>
          <w:rFonts w:ascii="Times New Roman" w:eastAsia="Times New Roman" w:hAnsi="Times New Roman" w:cs="Times New Roman"/>
          <w:b/>
          <w:sz w:val="32"/>
        </w:rPr>
      </w:pPr>
    </w:p>
    <w:p w14:paraId="490006C1" w14:textId="76E9ACFB" w:rsidR="00EA6614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32"/>
          <w:u w:val="single"/>
        </w:rPr>
      </w:pPr>
      <w:r>
        <w:rPr>
          <w:rFonts w:ascii="Times New Roman" w:eastAsia="Times New Roman" w:hAnsi="Times New Roman" w:cs="Times New Roman"/>
          <w:bCs/>
          <w:sz w:val="32"/>
          <w:u w:val="single"/>
        </w:rPr>
        <w:lastRenderedPageBreak/>
        <w:t>RL Circuit</w:t>
      </w: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0881729E" wp14:editId="776DE79F">
            <wp:extent cx="6975475" cy="4191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E188F" w14:textId="3584C02C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32"/>
          <w:u w:val="single"/>
        </w:rPr>
      </w:pPr>
      <w:r>
        <w:rPr>
          <w:rFonts w:ascii="Times New Roman" w:eastAsia="Times New Roman" w:hAnsi="Times New Roman" w:cs="Times New Roman"/>
          <w:bCs/>
          <w:sz w:val="32"/>
          <w:u w:val="single"/>
        </w:rPr>
        <w:t>RC Circuit</w:t>
      </w:r>
    </w:p>
    <w:p w14:paraId="05399B98" w14:textId="3CF08041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161C62CD" wp14:editId="46A21FF3">
            <wp:extent cx="6677025" cy="40244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9965" cy="4026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50218" w14:textId="3B753229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lastRenderedPageBreak/>
        <w:t>Math Generated Signal in RC Circuit</w:t>
      </w:r>
    </w:p>
    <w:p w14:paraId="153644D0" w14:textId="3DCB17AA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2C2AD13A" wp14:editId="19972827">
            <wp:extent cx="5828666" cy="35718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6273" cy="358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7B3C5" w14:textId="169A261D" w:rsidR="009023D8" w:rsidRDefault="00EA2BE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Measuring</w:t>
      </w:r>
      <w:r w:rsidR="009023D8">
        <w:rPr>
          <w:rFonts w:ascii="Times New Roman" w:eastAsia="Times New Roman" w:hAnsi="Times New Roman" w:cs="Times New Roman"/>
          <w:b/>
          <w:sz w:val="32"/>
        </w:rPr>
        <w:t xml:space="preserve"> Del-T for RLC Circuit:</w:t>
      </w:r>
    </w:p>
    <w:p w14:paraId="45E543A4" w14:textId="1A17BB16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5919B171" wp14:editId="6118278B">
            <wp:extent cx="6248400" cy="409658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1968" cy="409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0FDD5" w14:textId="59E9C221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lastRenderedPageBreak/>
        <w:t>Measuring Del-T for Inductor in RLC Series Circuit</w:t>
      </w:r>
    </w:p>
    <w:p w14:paraId="3D980C9D" w14:textId="4C849D95" w:rsidR="009023D8" w:rsidRDefault="009023D8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169E479B" wp14:editId="2CCB9B76">
            <wp:extent cx="6975475" cy="486854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486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7F20E" w14:textId="46BE162A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05652234" w14:textId="13DDC94F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E8099D1" w14:textId="6699B0A7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11AECAE" w14:textId="70F6AC45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423BC3D5" w14:textId="09D4AA75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249C8E7" w14:textId="284717AB" w:rsidR="008A6192" w:rsidRDefault="008A6192" w:rsidP="009023D8">
      <w:pPr>
        <w:spacing w:after="569" w:line="240" w:lineRule="auto"/>
        <w:ind w:left="0" w:right="0" w:firstLine="0"/>
        <w:rPr>
          <w:rFonts w:ascii="Times New Roman" w:eastAsia="Times New Roman" w:hAnsi="Times New Roman" w:cs="Times New Roman"/>
          <w:b/>
          <w:sz w:val="32"/>
        </w:rPr>
      </w:pPr>
    </w:p>
    <w:sectPr w:rsidR="008A6192" w:rsidSect="001216C0">
      <w:headerReference w:type="even" r:id="rId23"/>
      <w:headerReference w:type="default" r:id="rId24"/>
      <w:headerReference w:type="first" r:id="rId25"/>
      <w:pgSz w:w="12240" w:h="15840"/>
      <w:pgMar w:top="753" w:right="650" w:bottom="0" w:left="605" w:header="288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F7AF1" w14:textId="77777777" w:rsidR="0086238E" w:rsidRDefault="0086238E">
      <w:pPr>
        <w:spacing w:after="0" w:line="240" w:lineRule="auto"/>
      </w:pPr>
      <w:r>
        <w:separator/>
      </w:r>
    </w:p>
  </w:endnote>
  <w:endnote w:type="continuationSeparator" w:id="0">
    <w:p w14:paraId="63BDD6AD" w14:textId="77777777" w:rsidR="0086238E" w:rsidRDefault="00862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B7AAA" w14:textId="77777777" w:rsidR="0086238E" w:rsidRDefault="0086238E">
      <w:pPr>
        <w:spacing w:after="0" w:line="240" w:lineRule="auto"/>
      </w:pPr>
      <w:r>
        <w:separator/>
      </w:r>
    </w:p>
  </w:footnote>
  <w:footnote w:type="continuationSeparator" w:id="0">
    <w:p w14:paraId="38FCDCC5" w14:textId="77777777" w:rsidR="0086238E" w:rsidRDefault="00862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075E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B3486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7C28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75A9F"/>
    <w:multiLevelType w:val="hybridMultilevel"/>
    <w:tmpl w:val="844E220A"/>
    <w:lvl w:ilvl="0" w:tplc="536603A4">
      <w:start w:val="1"/>
      <w:numFmt w:val="bullet"/>
      <w:lvlText w:val="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A63D2E">
      <w:start w:val="1"/>
      <w:numFmt w:val="bullet"/>
      <w:lvlText w:val="o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D6C56E">
      <w:start w:val="1"/>
      <w:numFmt w:val="bullet"/>
      <w:lvlText w:val="▪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9A31F6">
      <w:start w:val="1"/>
      <w:numFmt w:val="bullet"/>
      <w:lvlText w:val="•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90C722">
      <w:start w:val="1"/>
      <w:numFmt w:val="bullet"/>
      <w:lvlText w:val="o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106150">
      <w:start w:val="1"/>
      <w:numFmt w:val="bullet"/>
      <w:lvlText w:val="▪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A3968">
      <w:start w:val="1"/>
      <w:numFmt w:val="bullet"/>
      <w:lvlText w:val="•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A64960">
      <w:start w:val="1"/>
      <w:numFmt w:val="bullet"/>
      <w:lvlText w:val="o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FE1EC2">
      <w:start w:val="1"/>
      <w:numFmt w:val="bullet"/>
      <w:lvlText w:val="▪"/>
      <w:lvlJc w:val="left"/>
      <w:pPr>
        <w:ind w:left="7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5A545F"/>
    <w:multiLevelType w:val="hybridMultilevel"/>
    <w:tmpl w:val="169E0D76"/>
    <w:lvl w:ilvl="0" w:tplc="AA181082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961E52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B4881E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D86030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2445DA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54CCF8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4E942A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665458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4484A0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D67FDA"/>
    <w:multiLevelType w:val="hybridMultilevel"/>
    <w:tmpl w:val="5BFC28A8"/>
    <w:lvl w:ilvl="0" w:tplc="1B364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205D1"/>
    <w:multiLevelType w:val="hybridMultilevel"/>
    <w:tmpl w:val="85069AEC"/>
    <w:lvl w:ilvl="0" w:tplc="C58C1B54">
      <w:start w:val="1"/>
      <w:numFmt w:val="bullet"/>
      <w:lvlText w:val="•"/>
      <w:lvlJc w:val="left"/>
      <w:pPr>
        <w:ind w:left="23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3A322E">
      <w:start w:val="1"/>
      <w:numFmt w:val="bullet"/>
      <w:lvlText w:val="o"/>
      <w:lvlJc w:val="left"/>
      <w:pPr>
        <w:ind w:left="31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807B08">
      <w:start w:val="1"/>
      <w:numFmt w:val="bullet"/>
      <w:lvlText w:val="▪"/>
      <w:lvlJc w:val="left"/>
      <w:pPr>
        <w:ind w:left="39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E0758C">
      <w:start w:val="1"/>
      <w:numFmt w:val="bullet"/>
      <w:lvlText w:val="•"/>
      <w:lvlJc w:val="left"/>
      <w:pPr>
        <w:ind w:left="46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D68C3C">
      <w:start w:val="1"/>
      <w:numFmt w:val="bullet"/>
      <w:lvlText w:val="o"/>
      <w:lvlJc w:val="left"/>
      <w:pPr>
        <w:ind w:left="53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668334">
      <w:start w:val="1"/>
      <w:numFmt w:val="bullet"/>
      <w:lvlText w:val="▪"/>
      <w:lvlJc w:val="left"/>
      <w:pPr>
        <w:ind w:left="60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0E9004">
      <w:start w:val="1"/>
      <w:numFmt w:val="bullet"/>
      <w:lvlText w:val="•"/>
      <w:lvlJc w:val="left"/>
      <w:pPr>
        <w:ind w:left="67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C42B8C">
      <w:start w:val="1"/>
      <w:numFmt w:val="bullet"/>
      <w:lvlText w:val="o"/>
      <w:lvlJc w:val="left"/>
      <w:pPr>
        <w:ind w:left="75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507240">
      <w:start w:val="1"/>
      <w:numFmt w:val="bullet"/>
      <w:lvlText w:val="▪"/>
      <w:lvlJc w:val="left"/>
      <w:pPr>
        <w:ind w:left="82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353CA5"/>
    <w:multiLevelType w:val="hybridMultilevel"/>
    <w:tmpl w:val="81A28860"/>
    <w:lvl w:ilvl="0" w:tplc="6B340520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10FDDC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02E37A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B03982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D04A6E8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684A02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64444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36837E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809B68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0213057"/>
    <w:multiLevelType w:val="hybridMultilevel"/>
    <w:tmpl w:val="5F0EFB06"/>
    <w:lvl w:ilvl="0" w:tplc="B0BA4CE2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A4D9A4">
      <w:start w:val="1"/>
      <w:numFmt w:val="lowerLetter"/>
      <w:lvlText w:val="%2"/>
      <w:lvlJc w:val="left"/>
      <w:pPr>
        <w:ind w:left="2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D831B2">
      <w:start w:val="1"/>
      <w:numFmt w:val="lowerRoman"/>
      <w:lvlText w:val="%3"/>
      <w:lvlJc w:val="left"/>
      <w:pPr>
        <w:ind w:left="2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F8BAD2">
      <w:start w:val="1"/>
      <w:numFmt w:val="decimal"/>
      <w:lvlText w:val="%4"/>
      <w:lvlJc w:val="left"/>
      <w:pPr>
        <w:ind w:left="3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48F68">
      <w:start w:val="1"/>
      <w:numFmt w:val="lowerLetter"/>
      <w:lvlText w:val="%5"/>
      <w:lvlJc w:val="left"/>
      <w:pPr>
        <w:ind w:left="4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26FD10">
      <w:start w:val="1"/>
      <w:numFmt w:val="lowerRoman"/>
      <w:lvlText w:val="%6"/>
      <w:lvlJc w:val="left"/>
      <w:pPr>
        <w:ind w:left="5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4604DE">
      <w:start w:val="1"/>
      <w:numFmt w:val="decimal"/>
      <w:lvlText w:val="%7"/>
      <w:lvlJc w:val="left"/>
      <w:pPr>
        <w:ind w:left="5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2174">
      <w:start w:val="1"/>
      <w:numFmt w:val="lowerLetter"/>
      <w:lvlText w:val="%8"/>
      <w:lvlJc w:val="left"/>
      <w:pPr>
        <w:ind w:left="6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ECD82C">
      <w:start w:val="1"/>
      <w:numFmt w:val="lowerRoman"/>
      <w:lvlText w:val="%9"/>
      <w:lvlJc w:val="left"/>
      <w:pPr>
        <w:ind w:left="7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9372C45"/>
    <w:multiLevelType w:val="hybridMultilevel"/>
    <w:tmpl w:val="02827A72"/>
    <w:lvl w:ilvl="0" w:tplc="F3905E38">
      <w:start w:val="1"/>
      <w:numFmt w:val="decimal"/>
      <w:lvlText w:val="%1.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256B75C">
      <w:start w:val="1"/>
      <w:numFmt w:val="lowerLetter"/>
      <w:lvlText w:val="%2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FDC8ED0">
      <w:start w:val="1"/>
      <w:numFmt w:val="lowerRoman"/>
      <w:lvlText w:val="%3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46DE6">
      <w:start w:val="1"/>
      <w:numFmt w:val="decimal"/>
      <w:lvlText w:val="%4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69A61A0">
      <w:start w:val="1"/>
      <w:numFmt w:val="lowerLetter"/>
      <w:lvlText w:val="%5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3EFD1A">
      <w:start w:val="1"/>
      <w:numFmt w:val="lowerRoman"/>
      <w:lvlText w:val="%6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345724">
      <w:start w:val="1"/>
      <w:numFmt w:val="decimal"/>
      <w:lvlText w:val="%7"/>
      <w:lvlJc w:val="left"/>
      <w:pPr>
        <w:ind w:left="6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74961C">
      <w:start w:val="1"/>
      <w:numFmt w:val="lowerLetter"/>
      <w:lvlText w:val="%8"/>
      <w:lvlJc w:val="left"/>
      <w:pPr>
        <w:ind w:left="7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042F12">
      <w:start w:val="1"/>
      <w:numFmt w:val="lowerRoman"/>
      <w:lvlText w:val="%9"/>
      <w:lvlJc w:val="left"/>
      <w:pPr>
        <w:ind w:left="8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090784E"/>
    <w:multiLevelType w:val="hybridMultilevel"/>
    <w:tmpl w:val="59EADCDC"/>
    <w:lvl w:ilvl="0" w:tplc="7ABC1EE2">
      <w:start w:val="2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825F44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74969E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46ECB4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9E230E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AA2F34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A20A3C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E03488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1CF788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086909"/>
    <w:multiLevelType w:val="hybridMultilevel"/>
    <w:tmpl w:val="9B7425EC"/>
    <w:lvl w:ilvl="0" w:tplc="47EE0718">
      <w:start w:val="1"/>
      <w:numFmt w:val="bullet"/>
      <w:lvlText w:val="•"/>
      <w:lvlJc w:val="left"/>
      <w:pPr>
        <w:ind w:left="15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08A5FA">
      <w:start w:val="1"/>
      <w:numFmt w:val="bullet"/>
      <w:lvlText w:val="o"/>
      <w:lvlJc w:val="left"/>
      <w:pPr>
        <w:ind w:left="2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78EEAA">
      <w:start w:val="1"/>
      <w:numFmt w:val="bullet"/>
      <w:lvlText w:val="▪"/>
      <w:lvlJc w:val="left"/>
      <w:pPr>
        <w:ind w:left="2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86C282">
      <w:start w:val="1"/>
      <w:numFmt w:val="bullet"/>
      <w:lvlText w:val="•"/>
      <w:lvlJc w:val="left"/>
      <w:pPr>
        <w:ind w:left="3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301852">
      <w:start w:val="1"/>
      <w:numFmt w:val="bullet"/>
      <w:lvlText w:val="o"/>
      <w:lvlJc w:val="left"/>
      <w:pPr>
        <w:ind w:left="4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FC594E">
      <w:start w:val="1"/>
      <w:numFmt w:val="bullet"/>
      <w:lvlText w:val="▪"/>
      <w:lvlJc w:val="left"/>
      <w:pPr>
        <w:ind w:left="5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BAF94C">
      <w:start w:val="1"/>
      <w:numFmt w:val="bullet"/>
      <w:lvlText w:val="•"/>
      <w:lvlJc w:val="left"/>
      <w:pPr>
        <w:ind w:left="5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5AE904">
      <w:start w:val="1"/>
      <w:numFmt w:val="bullet"/>
      <w:lvlText w:val="o"/>
      <w:lvlJc w:val="left"/>
      <w:pPr>
        <w:ind w:left="6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B6C9016">
      <w:start w:val="1"/>
      <w:numFmt w:val="bullet"/>
      <w:lvlText w:val="▪"/>
      <w:lvlJc w:val="left"/>
      <w:pPr>
        <w:ind w:left="7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810214F"/>
    <w:multiLevelType w:val="hybridMultilevel"/>
    <w:tmpl w:val="2F52C7F4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5F20125A"/>
    <w:multiLevelType w:val="hybridMultilevel"/>
    <w:tmpl w:val="69C88A66"/>
    <w:lvl w:ilvl="0" w:tplc="D3725BA2">
      <w:start w:val="1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80585E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9684BC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60A9C6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0A3512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702626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74B76A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682622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02678A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D5D5EF2"/>
    <w:multiLevelType w:val="hybridMultilevel"/>
    <w:tmpl w:val="B44A2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6F7B54"/>
    <w:multiLevelType w:val="hybridMultilevel"/>
    <w:tmpl w:val="064A9620"/>
    <w:lvl w:ilvl="0" w:tplc="EF9E3BD6">
      <w:start w:val="1"/>
      <w:numFmt w:val="decimal"/>
      <w:lvlText w:val="%1."/>
      <w:lvlJc w:val="left"/>
      <w:pPr>
        <w:ind w:left="1800" w:hanging="360"/>
      </w:pPr>
      <w:rPr>
        <w:rFonts w:ascii="Times New Roman" w:eastAsia="Tahom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5"/>
  </w:num>
  <w:num w:numId="3">
    <w:abstractNumId w:val="10"/>
  </w:num>
  <w:num w:numId="4">
    <w:abstractNumId w:val="7"/>
  </w:num>
  <w:num w:numId="5">
    <w:abstractNumId w:val="8"/>
  </w:num>
  <w:num w:numId="6">
    <w:abstractNumId w:val="1"/>
  </w:num>
  <w:num w:numId="7">
    <w:abstractNumId w:val="4"/>
  </w:num>
  <w:num w:numId="8">
    <w:abstractNumId w:val="6"/>
  </w:num>
  <w:num w:numId="9">
    <w:abstractNumId w:val="3"/>
  </w:num>
  <w:num w:numId="10">
    <w:abstractNumId w:val="9"/>
  </w:num>
  <w:num w:numId="11">
    <w:abstractNumId w:val="11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zAxMzAztDQzNDJV0lEKTi0uzszPAykwrAUAXdjNmywAAAA="/>
  </w:docVars>
  <w:rsids>
    <w:rsidRoot w:val="00E913DD"/>
    <w:rsid w:val="00037259"/>
    <w:rsid w:val="000D6164"/>
    <w:rsid w:val="00105BB6"/>
    <w:rsid w:val="001216C0"/>
    <w:rsid w:val="00194D3A"/>
    <w:rsid w:val="001A07EB"/>
    <w:rsid w:val="001B79BA"/>
    <w:rsid w:val="001C2AEC"/>
    <w:rsid w:val="001E079F"/>
    <w:rsid w:val="001F36D8"/>
    <w:rsid w:val="001F44A4"/>
    <w:rsid w:val="00212C40"/>
    <w:rsid w:val="00251F67"/>
    <w:rsid w:val="00262B11"/>
    <w:rsid w:val="002929C2"/>
    <w:rsid w:val="002E28C8"/>
    <w:rsid w:val="0031293C"/>
    <w:rsid w:val="00322681"/>
    <w:rsid w:val="00325DD8"/>
    <w:rsid w:val="00345BE9"/>
    <w:rsid w:val="0035746A"/>
    <w:rsid w:val="0038434A"/>
    <w:rsid w:val="0038660B"/>
    <w:rsid w:val="003A62E3"/>
    <w:rsid w:val="003C1FE5"/>
    <w:rsid w:val="003C54EB"/>
    <w:rsid w:val="003D643D"/>
    <w:rsid w:val="003F57DB"/>
    <w:rsid w:val="00412D77"/>
    <w:rsid w:val="0042740A"/>
    <w:rsid w:val="00437ADF"/>
    <w:rsid w:val="00444254"/>
    <w:rsid w:val="004770D4"/>
    <w:rsid w:val="004A58D1"/>
    <w:rsid w:val="004B257A"/>
    <w:rsid w:val="004D3D66"/>
    <w:rsid w:val="00514322"/>
    <w:rsid w:val="00522203"/>
    <w:rsid w:val="00522D5D"/>
    <w:rsid w:val="00532603"/>
    <w:rsid w:val="00556407"/>
    <w:rsid w:val="00567407"/>
    <w:rsid w:val="00580B76"/>
    <w:rsid w:val="005860D1"/>
    <w:rsid w:val="005E35D0"/>
    <w:rsid w:val="006149EA"/>
    <w:rsid w:val="00631717"/>
    <w:rsid w:val="00634C21"/>
    <w:rsid w:val="006433D1"/>
    <w:rsid w:val="00656F23"/>
    <w:rsid w:val="00681861"/>
    <w:rsid w:val="006909FD"/>
    <w:rsid w:val="006A2E6B"/>
    <w:rsid w:val="006C00E3"/>
    <w:rsid w:val="00700E3C"/>
    <w:rsid w:val="00715D20"/>
    <w:rsid w:val="00761E63"/>
    <w:rsid w:val="007804FA"/>
    <w:rsid w:val="00783398"/>
    <w:rsid w:val="007B7DE6"/>
    <w:rsid w:val="007C7FB5"/>
    <w:rsid w:val="0081542F"/>
    <w:rsid w:val="008225AA"/>
    <w:rsid w:val="00822AC0"/>
    <w:rsid w:val="0082441F"/>
    <w:rsid w:val="008258B1"/>
    <w:rsid w:val="008266C7"/>
    <w:rsid w:val="00852980"/>
    <w:rsid w:val="00861FBE"/>
    <w:rsid w:val="0086238E"/>
    <w:rsid w:val="00876037"/>
    <w:rsid w:val="00892C29"/>
    <w:rsid w:val="00896F22"/>
    <w:rsid w:val="008A6192"/>
    <w:rsid w:val="008B0B54"/>
    <w:rsid w:val="008F77E9"/>
    <w:rsid w:val="009023D8"/>
    <w:rsid w:val="009222D6"/>
    <w:rsid w:val="0094249E"/>
    <w:rsid w:val="00957999"/>
    <w:rsid w:val="0096479B"/>
    <w:rsid w:val="00990EB4"/>
    <w:rsid w:val="009A0B13"/>
    <w:rsid w:val="009A3528"/>
    <w:rsid w:val="009A3EA0"/>
    <w:rsid w:val="009D1A70"/>
    <w:rsid w:val="009E6658"/>
    <w:rsid w:val="009F7D40"/>
    <w:rsid w:val="00A124AF"/>
    <w:rsid w:val="00A21DAA"/>
    <w:rsid w:val="00A6329E"/>
    <w:rsid w:val="00A72654"/>
    <w:rsid w:val="00A77B0D"/>
    <w:rsid w:val="00AA0E8C"/>
    <w:rsid w:val="00AE33BA"/>
    <w:rsid w:val="00B13F81"/>
    <w:rsid w:val="00B932C7"/>
    <w:rsid w:val="00BB0A23"/>
    <w:rsid w:val="00BB7232"/>
    <w:rsid w:val="00BC2613"/>
    <w:rsid w:val="00BC26CD"/>
    <w:rsid w:val="00BC55D9"/>
    <w:rsid w:val="00BD591C"/>
    <w:rsid w:val="00C03EC8"/>
    <w:rsid w:val="00C077C5"/>
    <w:rsid w:val="00C203F9"/>
    <w:rsid w:val="00C2047A"/>
    <w:rsid w:val="00C33605"/>
    <w:rsid w:val="00C51CD9"/>
    <w:rsid w:val="00C76085"/>
    <w:rsid w:val="00C92CA2"/>
    <w:rsid w:val="00CA1EAA"/>
    <w:rsid w:val="00CA5653"/>
    <w:rsid w:val="00CF0AEA"/>
    <w:rsid w:val="00CF2B4C"/>
    <w:rsid w:val="00D22D31"/>
    <w:rsid w:val="00D30741"/>
    <w:rsid w:val="00D60C23"/>
    <w:rsid w:val="00D830FB"/>
    <w:rsid w:val="00DA694C"/>
    <w:rsid w:val="00DB1307"/>
    <w:rsid w:val="00DD0E78"/>
    <w:rsid w:val="00DD7241"/>
    <w:rsid w:val="00DE4A03"/>
    <w:rsid w:val="00E020BB"/>
    <w:rsid w:val="00E246A2"/>
    <w:rsid w:val="00E35C47"/>
    <w:rsid w:val="00E779A4"/>
    <w:rsid w:val="00E913DD"/>
    <w:rsid w:val="00E920A7"/>
    <w:rsid w:val="00EA2BE2"/>
    <w:rsid w:val="00EA6614"/>
    <w:rsid w:val="00EB6E3B"/>
    <w:rsid w:val="00ED21C5"/>
    <w:rsid w:val="00EE6A96"/>
    <w:rsid w:val="00F3002A"/>
    <w:rsid w:val="00F30466"/>
    <w:rsid w:val="00F73CDA"/>
    <w:rsid w:val="00F854EA"/>
    <w:rsid w:val="00F96F4D"/>
    <w:rsid w:val="00FA2BA2"/>
    <w:rsid w:val="00FA7FCB"/>
    <w:rsid w:val="00FB0357"/>
    <w:rsid w:val="00FC3F41"/>
    <w:rsid w:val="00FC4F96"/>
    <w:rsid w:val="00FD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9"/>
    <o:shapelayout v:ext="edit">
      <o:idmap v:ext="edit" data="1"/>
    </o:shapelayout>
  </w:shapeDefaults>
  <w:decimalSymbol w:val="."/>
  <w:listSeparator w:val=","/>
  <w14:docId w14:val="1AFB2BF0"/>
  <w15:docId w15:val="{1A2E3077-94C5-4F88-88CB-684A34CED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91C"/>
    <w:pPr>
      <w:spacing w:after="35" w:line="242" w:lineRule="auto"/>
      <w:ind w:left="1875" w:right="-5" w:hanging="10"/>
      <w:jc w:val="both"/>
    </w:pPr>
    <w:rPr>
      <w:rFonts w:ascii="Tahoma" w:eastAsia="Tahoma" w:hAnsi="Tahoma" w:cs="Tahom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BD591C"/>
    <w:pPr>
      <w:keepNext/>
      <w:keepLines/>
      <w:spacing w:after="12" w:line="240" w:lineRule="auto"/>
      <w:ind w:left="10" w:right="183" w:hanging="10"/>
      <w:jc w:val="right"/>
      <w:outlineLvl w:val="0"/>
    </w:pPr>
    <w:rPr>
      <w:rFonts w:ascii="Tahoma" w:eastAsia="Tahoma" w:hAnsi="Tahoma" w:cs="Tahoma"/>
      <w:b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D591C"/>
    <w:rPr>
      <w:rFonts w:ascii="Tahoma" w:eastAsia="Tahoma" w:hAnsi="Tahoma" w:cs="Tahoma"/>
      <w:b/>
      <w:color w:val="000000"/>
      <w:sz w:val="16"/>
    </w:rPr>
  </w:style>
  <w:style w:type="table" w:customStyle="1" w:styleId="TableGrid">
    <w:name w:val="TableGrid"/>
    <w:rsid w:val="00BD591C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B2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57A"/>
    <w:rPr>
      <w:rFonts w:ascii="Tahoma" w:eastAsia="Tahoma" w:hAnsi="Tahoma" w:cs="Tahoma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700E3C"/>
    <w:pPr>
      <w:ind w:left="720"/>
      <w:contextualSpacing/>
    </w:pPr>
  </w:style>
  <w:style w:type="table" w:styleId="TableGrid0">
    <w:name w:val="Table Grid"/>
    <w:basedOn w:val="TableNormal"/>
    <w:uiPriority w:val="39"/>
    <w:rsid w:val="00FC3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30F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FB"/>
    <w:rPr>
      <w:rFonts w:ascii="Tahoma" w:eastAsia="Tahoma" w:hAnsi="Tahoma" w:cs="Tahoma"/>
      <w:color w:val="000000"/>
      <w:sz w:val="16"/>
      <w:szCs w:val="16"/>
    </w:rPr>
  </w:style>
  <w:style w:type="paragraph" w:customStyle="1" w:styleId="Default">
    <w:name w:val="Default"/>
    <w:rsid w:val="00E35C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216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69366-FFCE-437A-BF4E-F1078E36A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:\20000\29973\29973_00.WPD</vt:lpstr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:\20000\29973\29973_00.WPD</dc:title>
  <dc:subject/>
  <dc:creator>MD Rahan Chowdhury</dc:creator>
  <cp:keywords/>
  <cp:lastModifiedBy>Mahmudur Rahman</cp:lastModifiedBy>
  <cp:revision>117</cp:revision>
  <cp:lastPrinted>2021-01-27T10:04:00Z</cp:lastPrinted>
  <dcterms:created xsi:type="dcterms:W3CDTF">2018-02-24T17:35:00Z</dcterms:created>
  <dcterms:modified xsi:type="dcterms:W3CDTF">2021-01-27T10:05:00Z</dcterms:modified>
</cp:coreProperties>
</file>